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524157" w:rsidRDefault="00A4141C" w:rsidP="00D9248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4141C">
        <w:rPr>
          <w:rFonts w:ascii="Times New Roman" w:hAnsi="Times New Roman" w:cs="Times New Roman"/>
          <w:b/>
          <w:bCs/>
          <w:sz w:val="40"/>
          <w:szCs w:val="40"/>
        </w:rPr>
        <w:t>PENYUSUNAN RENCANA PEMBELAJARAN SEMESTER (RPS)</w:t>
      </w:r>
    </w:p>
    <w:p w:rsidR="00752E6E" w:rsidRPr="0090075C" w:rsidRDefault="00752E6E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Pr="00361E5F" w:rsidRDefault="006E1EEB" w:rsidP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rosedur ini ditetapkan untuk menjadi acuan dalam penyusunan rencana pembelajaran semester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Pr="006E1EEB" w:rsidRDefault="006E1EEB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sz w:val="20"/>
                <w:szCs w:val="20"/>
              </w:rPr>
              <w:t xml:space="preserve">Dosen Pengampu Mata Kuliah adalah pendidik profesional dan ilmuwan dengan tugas utama mentransformasikan, mengembangkan, dan menyebarluaskan ilmu pengetahuan pada mata kuliah tertentu </w:t>
            </w:r>
          </w:p>
          <w:p w:rsidR="006E1EEB" w:rsidRPr="006E1EEB" w:rsidRDefault="006E1EEB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sz w:val="20"/>
                <w:szCs w:val="20"/>
              </w:rPr>
              <w:t>Rencana Pembelajaran Semester (RPS) adalah rencana pembelajaran yang disusun untuk kegiatan pembelajaran selama satu semester guna memenuhi capaian pembelajaran lulusan yang dibebankan pada suatu mata kuliah/modul.</w:t>
            </w:r>
          </w:p>
          <w:p w:rsidR="00361E5F" w:rsidRPr="00472DE1" w:rsidRDefault="006E1EEB" w:rsidP="006E1EEB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6E1EEB">
              <w:rPr>
                <w:rFonts w:ascii="Arial" w:hAnsi="Arial"/>
                <w:i/>
                <w:sz w:val="20"/>
                <w:szCs w:val="20"/>
              </w:rPr>
              <w:t>Peer group</w:t>
            </w:r>
            <w:r w:rsidRPr="006E1EEB">
              <w:rPr>
                <w:rFonts w:ascii="Arial" w:hAnsi="Arial"/>
                <w:sz w:val="20"/>
                <w:szCs w:val="20"/>
              </w:rPr>
              <w:t xml:space="preserve"> Mata Kuliah adalah sekumpulan mata kuliah yang mempunyai materi yang saling hubungan secara berdekatan.</w:t>
            </w:r>
            <w:r w:rsidRPr="00472DE1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6E1EEB" w:rsidP="001A2613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kuliah</w:t>
            </w:r>
          </w:p>
          <w:p w:rsidR="00752C53" w:rsidRPr="00752C53" w:rsidRDefault="006E1EEB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 xml:space="preserve">Peer group </w:t>
            </w:r>
            <w:r>
              <w:rPr>
                <w:rFonts w:ascii="Arial" w:hAnsi="Arial"/>
                <w:sz w:val="20"/>
                <w:szCs w:val="20"/>
              </w:rPr>
              <w:t>Matakuliah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E5F" w:rsidRPr="000A43D4" w:rsidRDefault="006E1EEB" w:rsidP="006E1EEB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yusunan Rencana Pembelajaran Semester (RPS)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0A43D4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Notulen Rapat Diskusi </w:t>
            </w:r>
            <w:r>
              <w:rPr>
                <w:rFonts w:ascii="Arial" w:hAnsi="Arial"/>
                <w:i/>
                <w:sz w:val="20"/>
                <w:szCs w:val="20"/>
              </w:rPr>
              <w:t xml:space="preserve">Peer Group </w:t>
            </w:r>
            <w:r>
              <w:rPr>
                <w:rFonts w:ascii="Arial" w:hAnsi="Arial"/>
                <w:sz w:val="20"/>
                <w:szCs w:val="20"/>
              </w:rPr>
              <w:t>Mata Kuliah</w:t>
            </w:r>
          </w:p>
          <w:p w:rsidR="00361E5F" w:rsidRPr="0091131F" w:rsidRDefault="006E1EEB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Rencana Pembelajaran Semester (RPS)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361E5F" w:rsidRDefault="00361E5F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3821"/>
        <w:gridCol w:w="1910"/>
        <w:gridCol w:w="1610"/>
        <w:gridCol w:w="1582"/>
      </w:tblGrid>
      <w:tr w:rsidR="006E1EEB" w:rsidTr="006E1EEB">
        <w:trPr>
          <w:tblHeader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No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Aktifitas/Prose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laksan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Penanggung Jawab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  <w:lang w:val="pt-BR"/>
              </w:rPr>
              <w:t>Rekaman Mutu</w:t>
            </w:r>
          </w:p>
        </w:tc>
      </w:tr>
      <w:tr w:rsidR="006E1EEB" w:rsidTr="006E1EEB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>
              <w:rPr>
                <w:rFonts w:ascii="Arial" w:hAnsi="Arial"/>
                <w:b/>
                <w:sz w:val="18"/>
                <w:szCs w:val="20"/>
              </w:rPr>
              <w:t>Penyusunan Rencana Pembelajaran Semester (RPS) oleh Dosen Pengampu Mata Kulia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6E1EEB" w:rsidTr="006E1EEB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harus menyusun Rencana Pembelajaran Semester (RPS) dengan format yang telah ditentukan oleh LPPMP (Lembaga Pengembangan dan Penjaminan Mutu Pendidikan) UN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E1EEB" w:rsidTr="006E1EEB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Penyusunan dilakukan berdasarkan Kurikulum Prodi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6E1EEB" w:rsidTr="006E1EEB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Penyusunan dilakukan dengan berdiskusi dengan dosen pengampu mata kuliah lain dalam </w:t>
            </w:r>
            <w:r>
              <w:rPr>
                <w:rFonts w:ascii="Arial" w:hAnsi="Arial"/>
                <w:i/>
                <w:sz w:val="18"/>
                <w:szCs w:val="20"/>
              </w:rPr>
              <w:t>peer group</w:t>
            </w:r>
            <w:r>
              <w:rPr>
                <w:rFonts w:ascii="Arial" w:hAnsi="Arial"/>
                <w:sz w:val="18"/>
                <w:szCs w:val="20"/>
              </w:rPr>
              <w:t xml:space="preserve"> mata kulia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Dosen – dosen  Pengampu Mata Kuliah dalam </w:t>
            </w:r>
            <w:r>
              <w:rPr>
                <w:rFonts w:ascii="Arial" w:hAnsi="Arial"/>
                <w:i/>
                <w:sz w:val="18"/>
                <w:szCs w:val="20"/>
              </w:rPr>
              <w:t>peer group</w:t>
            </w:r>
            <w:r>
              <w:rPr>
                <w:rFonts w:ascii="Arial" w:hAnsi="Arial"/>
                <w:sz w:val="18"/>
                <w:szCs w:val="20"/>
              </w:rPr>
              <w:t xml:space="preserve"> mata kuliah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etua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Peer Group </w:t>
            </w:r>
            <w:r>
              <w:rPr>
                <w:rFonts w:ascii="Arial" w:hAnsi="Arial"/>
                <w:sz w:val="18"/>
                <w:szCs w:val="20"/>
              </w:rPr>
              <w:t>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Notulen Rapat Diskusi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peer group </w:t>
            </w:r>
            <w:r>
              <w:rPr>
                <w:rFonts w:ascii="Arial" w:hAnsi="Arial"/>
                <w:sz w:val="18"/>
                <w:szCs w:val="20"/>
              </w:rPr>
              <w:t>Mata Kuliah</w:t>
            </w:r>
          </w:p>
        </w:tc>
      </w:tr>
      <w:tr w:rsidR="006E1EEB" w:rsidTr="006E1EEB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RPS ditandatangani/disetujui oleh Koordinator </w:t>
            </w:r>
            <w:r>
              <w:rPr>
                <w:rFonts w:ascii="Arial" w:hAnsi="Arial"/>
                <w:i/>
                <w:sz w:val="18"/>
                <w:szCs w:val="20"/>
              </w:rPr>
              <w:t>Peer Group</w:t>
            </w:r>
            <w:r>
              <w:rPr>
                <w:rFonts w:ascii="Arial" w:hAnsi="Arial"/>
                <w:sz w:val="18"/>
                <w:szCs w:val="20"/>
              </w:rPr>
              <w:t xml:space="preserve"> Mata Kulia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Dosen – dosen  Pengampu Mata Kuliah dalam </w:t>
            </w:r>
            <w:r>
              <w:rPr>
                <w:rFonts w:ascii="Arial" w:hAnsi="Arial"/>
                <w:i/>
                <w:sz w:val="18"/>
                <w:szCs w:val="20"/>
              </w:rPr>
              <w:t>peer group</w:t>
            </w:r>
            <w:r>
              <w:rPr>
                <w:rFonts w:ascii="Arial" w:hAnsi="Arial"/>
                <w:sz w:val="18"/>
                <w:szCs w:val="20"/>
              </w:rPr>
              <w:t xml:space="preserve"> mata kuliah 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Koordinator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Peer Group </w:t>
            </w:r>
            <w:r>
              <w:rPr>
                <w:rFonts w:ascii="Arial" w:hAnsi="Arial"/>
                <w:sz w:val="18"/>
                <w:szCs w:val="20"/>
              </w:rPr>
              <w:t>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6E1EEB" w:rsidTr="006E1EEB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 harus meng-</w:t>
            </w:r>
            <w:r>
              <w:rPr>
                <w:rFonts w:ascii="Arial" w:hAnsi="Arial"/>
                <w:i/>
                <w:sz w:val="18"/>
                <w:szCs w:val="20"/>
              </w:rPr>
              <w:lastRenderedPageBreak/>
              <w:t>upload</w:t>
            </w:r>
            <w:r>
              <w:rPr>
                <w:rFonts w:ascii="Arial" w:hAnsi="Arial"/>
                <w:sz w:val="18"/>
                <w:szCs w:val="20"/>
              </w:rPr>
              <w:t xml:space="preserve"> RPS di </w:t>
            </w:r>
            <w:r>
              <w:rPr>
                <w:rFonts w:ascii="Arial" w:hAnsi="Arial"/>
                <w:i/>
                <w:sz w:val="18"/>
                <w:szCs w:val="20"/>
              </w:rPr>
              <w:t xml:space="preserve">Open Course Ware </w:t>
            </w:r>
            <w:r>
              <w:rPr>
                <w:rFonts w:ascii="Arial" w:hAnsi="Arial"/>
                <w:sz w:val="18"/>
                <w:szCs w:val="20"/>
              </w:rPr>
              <w:t>UNS (ocw.uns.ac.id) paling lambat 2 minggu setelah perkuliahan dimulai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 xml:space="preserve">Dosen Pengampu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 xml:space="preserve">Dosen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 xml:space="preserve">Rencana </w:t>
            </w:r>
            <w:r>
              <w:rPr>
                <w:rFonts w:ascii="Arial" w:hAnsi="Arial"/>
                <w:sz w:val="18"/>
                <w:szCs w:val="20"/>
              </w:rPr>
              <w:lastRenderedPageBreak/>
              <w:t>Pembelajaran Semester (RPS)</w:t>
            </w:r>
          </w:p>
        </w:tc>
      </w:tr>
      <w:tr w:rsidR="006E1EEB" w:rsidTr="006E1EEB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P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>f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 xml:space="preserve">Untuk mata kuliah dengan kelas paralel dan diampu oleh dosen yang berbeda atau mata kuliah yang diampu lebih dari satu dosen, RPS disusun bersama-sama oleh dosen-dosen pengampu mata kuliah yang sama tersebut.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osen Pengampu Mata Kuliah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EEB" w:rsidRDefault="006E1EE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</w:tbl>
    <w:p w:rsidR="006E1EEB" w:rsidRDefault="006E1EEB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6E1EEB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0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24"/>
        <w:gridCol w:w="2610"/>
        <w:gridCol w:w="900"/>
        <w:gridCol w:w="990"/>
        <w:gridCol w:w="1710"/>
        <w:gridCol w:w="1710"/>
        <w:gridCol w:w="1800"/>
        <w:gridCol w:w="1530"/>
        <w:gridCol w:w="1440"/>
      </w:tblGrid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bookmarkStart w:id="0" w:name="_GoBack" w:colFirst="5" w:colLast="5"/>
            <w:r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rose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ewan Dose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KaProd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osen Pengampu MK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mbimbing</w:t>
            </w:r>
          </w:p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kademik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Staf Akademik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Ketua Peer Group M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ahasiswa</w:t>
            </w:r>
          </w:p>
        </w:tc>
      </w:tr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nyusunan Rencana Pembelajaran Semester (RPS) oleh Dosen Pengampu Mata Kuliah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yusunan RPS</w:t>
            </w:r>
          </w:p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5E4F4B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x0000_s1113" type="#_x0000_t34" style="position:absolute;left:0;text-align:left;margin-left:35.95pt;margin-top:12.25pt;width:225.15pt;height:28.95pt;z-index:5;mso-position-horizontal-relative:text;mso-position-vertical-relative:text" o:connectortype="elbow" adj="10798,-232638,-36302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109" style="position:absolute;left:0;text-align:left;margin-left:-.05pt;margin-top:4.75pt;width:35.5pt;height:14.5pt;z-index:1;mso-position-horizontal-relative:text;mso-position-vertical-relative:text" fillcolor="#5b9bd5" strokecolor="#5b9bd5"/>
              </w:pic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Diskusi </w:t>
            </w:r>
            <w:r>
              <w:rPr>
                <w:rFonts w:ascii="Arial" w:hAnsi="Arial"/>
                <w:i/>
                <w:sz w:val="20"/>
                <w:szCs w:val="20"/>
              </w:rPr>
              <w:t>peer group</w:t>
            </w:r>
            <w:r>
              <w:rPr>
                <w:rFonts w:ascii="Arial" w:hAnsi="Arial"/>
                <w:sz w:val="20"/>
                <w:szCs w:val="20"/>
              </w:rPr>
              <w:t xml:space="preserve"> mata kuliah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5E4F4B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114" type="#_x0000_t32" style="position:absolute;left:0;text-align:left;margin-left:15.6pt;margin-top:18.8pt;width:.5pt;height:15pt;z-index:6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110" style="position:absolute;left:0;text-align:left;margin-left:-.4pt;margin-top:3.8pt;width:35.5pt;height:14.5pt;z-index:2;mso-position-horizontal-relative:text;mso-position-vertical-relative:text" fillcolor="#5b9bd5" strokecolor="#5b9bd5"/>
              </w:pic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F1DD1" w:rsidTr="00FF1DD1"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RPS ditandatangani /disetujui oleh Koordinator </w:t>
            </w:r>
            <w:r>
              <w:rPr>
                <w:rFonts w:ascii="Arial" w:hAnsi="Arial"/>
                <w:i/>
                <w:sz w:val="20"/>
                <w:szCs w:val="20"/>
              </w:rPr>
              <w:t>Peer Group</w:t>
            </w:r>
            <w:r>
              <w:rPr>
                <w:rFonts w:ascii="Arial" w:hAnsi="Arial"/>
                <w:sz w:val="20"/>
                <w:szCs w:val="20"/>
              </w:rPr>
              <w:t xml:space="preserve"> Mata Kuliah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5E4F4B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shape id="_x0000_s1115" type="#_x0000_t34" style="position:absolute;left:0;text-align:left;margin-left:37.15pt;margin-top:17.85pt;width:222.35pt;height:39.95pt;rotation:180;flip:y;z-index:7;mso-position-horizontal-relative:text;mso-position-vertical-relative:text" o:connectortype="elbow" adj="10798,202429,-58476">
                  <v:stroke endarrow="block"/>
                </v:shape>
              </w:pic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5E4F4B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111" style="position:absolute;left:0;text-align:left;margin-left:.1pt;margin-top:10.9pt;width:35.5pt;height:14.5pt;z-index:3;mso-position-horizontal-relative:text;mso-position-vertical-relative:text" fillcolor="#5b9bd5" strokecolor="#5b9bd5"/>
              </w:pic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F1DD1" w:rsidTr="00FF1DD1">
        <w:trPr>
          <w:trHeight w:val="917"/>
        </w:trPr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 Kuliah harus meng-</w:t>
            </w:r>
            <w:r>
              <w:rPr>
                <w:rFonts w:ascii="Arial" w:hAnsi="Arial"/>
                <w:i/>
                <w:sz w:val="20"/>
                <w:szCs w:val="20"/>
              </w:rPr>
              <w:t>upload</w:t>
            </w:r>
            <w:r>
              <w:rPr>
                <w:rFonts w:ascii="Arial" w:hAnsi="Arial"/>
                <w:sz w:val="20"/>
                <w:szCs w:val="20"/>
              </w:rPr>
              <w:t xml:space="preserve"> RPS di </w:t>
            </w:r>
            <w:r>
              <w:rPr>
                <w:rFonts w:ascii="Arial" w:hAnsi="Arial"/>
                <w:i/>
                <w:sz w:val="20"/>
                <w:szCs w:val="20"/>
              </w:rPr>
              <w:t xml:space="preserve">Open Course Ware </w:t>
            </w:r>
            <w:r>
              <w:rPr>
                <w:rFonts w:ascii="Arial" w:hAnsi="Arial"/>
                <w:sz w:val="20"/>
                <w:szCs w:val="20"/>
              </w:rPr>
              <w:t xml:space="preserve">UNS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F1DD1" w:rsidRDefault="005E4F4B">
            <w:pPr>
              <w:tabs>
                <w:tab w:val="left" w:pos="360"/>
              </w:tabs>
              <w:spacing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pict>
                <v:rect id="_x0000_s1112" style="position:absolute;left:0;text-align:left;margin-left:3.65pt;margin-top:10.8pt;width:35.5pt;height:14.5pt;z-index:4;mso-position-horizontal-relative:text;mso-position-vertical-relative:text" fillcolor="#5b9bd5" strokecolor="#5b9bd5"/>
              </w:pic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1DD1" w:rsidRDefault="00FF1D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bookmarkEnd w:id="0"/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4F4B" w:rsidRDefault="005E4F4B">
      <w:r>
        <w:separator/>
      </w:r>
    </w:p>
  </w:endnote>
  <w:endnote w:type="continuationSeparator" w:id="0">
    <w:p w:rsidR="005E4F4B" w:rsidRDefault="005E4F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253">
      <w:rPr>
        <w:rStyle w:val="PageNumber"/>
        <w:noProof/>
      </w:rPr>
      <w:t>2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4F4B" w:rsidRDefault="005E4F4B">
      <w:r>
        <w:separator/>
      </w:r>
    </w:p>
  </w:footnote>
  <w:footnote w:type="continuationSeparator" w:id="0">
    <w:p w:rsidR="005E4F4B" w:rsidRDefault="005E4F4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41664"/>
    <w:multiLevelType w:val="hybridMultilevel"/>
    <w:tmpl w:val="B6A21B7A"/>
    <w:lvl w:ilvl="0" w:tplc="BD6C8FA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9B3002"/>
    <w:multiLevelType w:val="hybridMultilevel"/>
    <w:tmpl w:val="C142B468"/>
    <w:lvl w:ilvl="0" w:tplc="862CE5E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25A2147"/>
    <w:multiLevelType w:val="hybridMultilevel"/>
    <w:tmpl w:val="DA44EAF4"/>
    <w:lvl w:ilvl="0" w:tplc="AE4C26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CF276E"/>
    <w:multiLevelType w:val="hybridMultilevel"/>
    <w:tmpl w:val="C3144A94"/>
    <w:lvl w:ilvl="0" w:tplc="E29ABAC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A12B0"/>
    <w:multiLevelType w:val="hybridMultilevel"/>
    <w:tmpl w:val="78781416"/>
    <w:lvl w:ilvl="0" w:tplc="CFBE52C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BA4CAD"/>
    <w:multiLevelType w:val="hybridMultilevel"/>
    <w:tmpl w:val="7F1849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534AB"/>
    <w:multiLevelType w:val="hybridMultilevel"/>
    <w:tmpl w:val="6A188614"/>
    <w:lvl w:ilvl="0" w:tplc="1E14336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044CE6"/>
    <w:multiLevelType w:val="hybridMultilevel"/>
    <w:tmpl w:val="294CAB18"/>
    <w:lvl w:ilvl="0" w:tplc="15F0E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CA0EF6"/>
    <w:multiLevelType w:val="hybridMultilevel"/>
    <w:tmpl w:val="13A06726"/>
    <w:lvl w:ilvl="0" w:tplc="6852A0D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7"/>
  </w:num>
  <w:num w:numId="5">
    <w:abstractNumId w:val="1"/>
  </w:num>
  <w:num w:numId="6">
    <w:abstractNumId w:val="9"/>
  </w:num>
  <w:num w:numId="7">
    <w:abstractNumId w:val="6"/>
  </w:num>
  <w:num w:numId="8">
    <w:abstractNumId w:val="0"/>
  </w:num>
  <w:num w:numId="9">
    <w:abstractNumId w:val="10"/>
  </w:num>
  <w:num w:numId="10">
    <w:abstractNumId w:val="11"/>
  </w:num>
  <w:num w:numId="11">
    <w:abstractNumId w:val="3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65B9"/>
    <w:rsid w:val="000679F8"/>
    <w:rsid w:val="0007360F"/>
    <w:rsid w:val="000852EA"/>
    <w:rsid w:val="00090016"/>
    <w:rsid w:val="000A43D4"/>
    <w:rsid w:val="000A5A3C"/>
    <w:rsid w:val="000B3FE6"/>
    <w:rsid w:val="000E1EFD"/>
    <w:rsid w:val="000E3D40"/>
    <w:rsid w:val="000E6D0C"/>
    <w:rsid w:val="001062AF"/>
    <w:rsid w:val="001179F7"/>
    <w:rsid w:val="00121537"/>
    <w:rsid w:val="00134C2F"/>
    <w:rsid w:val="00156397"/>
    <w:rsid w:val="001718EC"/>
    <w:rsid w:val="00185B20"/>
    <w:rsid w:val="00187B5E"/>
    <w:rsid w:val="001A2613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14B7"/>
    <w:rsid w:val="00334881"/>
    <w:rsid w:val="00343F99"/>
    <w:rsid w:val="00351CA7"/>
    <w:rsid w:val="00361B3C"/>
    <w:rsid w:val="00361E5F"/>
    <w:rsid w:val="0036764D"/>
    <w:rsid w:val="003B6ED0"/>
    <w:rsid w:val="003C4539"/>
    <w:rsid w:val="003D4AFF"/>
    <w:rsid w:val="00402112"/>
    <w:rsid w:val="00432132"/>
    <w:rsid w:val="00436683"/>
    <w:rsid w:val="0044102B"/>
    <w:rsid w:val="00444EC3"/>
    <w:rsid w:val="00451A33"/>
    <w:rsid w:val="00460A41"/>
    <w:rsid w:val="0047539C"/>
    <w:rsid w:val="00480FCA"/>
    <w:rsid w:val="00486B11"/>
    <w:rsid w:val="004B118F"/>
    <w:rsid w:val="004C5E52"/>
    <w:rsid w:val="004D0004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5E4F4B"/>
    <w:rsid w:val="006027A1"/>
    <w:rsid w:val="0061358D"/>
    <w:rsid w:val="0061745F"/>
    <w:rsid w:val="00642ED7"/>
    <w:rsid w:val="00650019"/>
    <w:rsid w:val="00653497"/>
    <w:rsid w:val="00654D9A"/>
    <w:rsid w:val="00656C47"/>
    <w:rsid w:val="00671D83"/>
    <w:rsid w:val="00673769"/>
    <w:rsid w:val="00686ADE"/>
    <w:rsid w:val="006A1CE2"/>
    <w:rsid w:val="006A6080"/>
    <w:rsid w:val="006B6A3B"/>
    <w:rsid w:val="006E1EEB"/>
    <w:rsid w:val="006E2400"/>
    <w:rsid w:val="00711426"/>
    <w:rsid w:val="0072178D"/>
    <w:rsid w:val="007270E2"/>
    <w:rsid w:val="00732DA7"/>
    <w:rsid w:val="007344CF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7A8B"/>
    <w:rsid w:val="008704C2"/>
    <w:rsid w:val="008B78C1"/>
    <w:rsid w:val="008C191B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92541"/>
    <w:rsid w:val="009C1D79"/>
    <w:rsid w:val="009E2CA5"/>
    <w:rsid w:val="009F1EFE"/>
    <w:rsid w:val="009F5485"/>
    <w:rsid w:val="00A274A6"/>
    <w:rsid w:val="00A323BC"/>
    <w:rsid w:val="00A330C6"/>
    <w:rsid w:val="00A35019"/>
    <w:rsid w:val="00A4141C"/>
    <w:rsid w:val="00A42583"/>
    <w:rsid w:val="00A601C1"/>
    <w:rsid w:val="00A75A00"/>
    <w:rsid w:val="00A84356"/>
    <w:rsid w:val="00AC540D"/>
    <w:rsid w:val="00B443E6"/>
    <w:rsid w:val="00BB646E"/>
    <w:rsid w:val="00BC5AA8"/>
    <w:rsid w:val="00BE00AC"/>
    <w:rsid w:val="00BE1FE8"/>
    <w:rsid w:val="00BF52EA"/>
    <w:rsid w:val="00C57DCC"/>
    <w:rsid w:val="00C64116"/>
    <w:rsid w:val="00CA520C"/>
    <w:rsid w:val="00CD188D"/>
    <w:rsid w:val="00CE3A5B"/>
    <w:rsid w:val="00D002A6"/>
    <w:rsid w:val="00D65ADB"/>
    <w:rsid w:val="00D9248C"/>
    <w:rsid w:val="00D979C8"/>
    <w:rsid w:val="00DA2BCD"/>
    <w:rsid w:val="00E04F4C"/>
    <w:rsid w:val="00E137F8"/>
    <w:rsid w:val="00E23CE1"/>
    <w:rsid w:val="00E318F2"/>
    <w:rsid w:val="00E42AD5"/>
    <w:rsid w:val="00E529D1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76253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113"/>
        <o:r id="V:Rule2" type="connector" idref="#_x0000_s1114"/>
        <o:r id="V:Rule3" type="connector" idref="#_x0000_s1115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2</cp:revision>
  <cp:lastPrinted>2017-06-10T13:05:00Z</cp:lastPrinted>
  <dcterms:created xsi:type="dcterms:W3CDTF">2018-05-24T06:09:00Z</dcterms:created>
  <dcterms:modified xsi:type="dcterms:W3CDTF">2018-05-24T06:09:00Z</dcterms:modified>
</cp:coreProperties>
</file>